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CF7D0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F5BA640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A05CE3A" w14:textId="7BF48698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070512">
        <w:rPr>
          <w:rFonts w:cs="Arial"/>
          <w:sz w:val="20"/>
        </w:rPr>
        <w:t>B*49</w:t>
      </w:r>
      <w:r w:rsidR="00703B29" w:rsidRPr="00703B29">
        <w:rPr>
          <w:rFonts w:cs="Arial"/>
          <w:sz w:val="20"/>
        </w:rPr>
        <w:t xml:space="preserve"> (</w:t>
      </w:r>
      <w:r w:rsidR="00070512">
        <w:rPr>
          <w:rFonts w:cs="Arial"/>
          <w:sz w:val="20"/>
        </w:rPr>
        <w:t>101.547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A859D8">
        <w:rPr>
          <w:rFonts w:cs="Arial"/>
          <w:sz w:val="20"/>
        </w:rPr>
        <w:t>8K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BB3A15">
        <w:rPr>
          <w:rFonts w:cs="Arial"/>
          <w:sz w:val="20"/>
        </w:rPr>
        <w:t>2</w:t>
      </w:r>
      <w:r w:rsidR="00A859D8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A859D8">
        <w:rPr>
          <w:rFonts w:cs="Arial"/>
          <w:sz w:val="20"/>
        </w:rPr>
        <w:t>02</w:t>
      </w:r>
      <w:r w:rsidR="00260338" w:rsidRPr="00703B29">
        <w:rPr>
          <w:rFonts w:cs="Arial"/>
          <w:sz w:val="20"/>
        </w:rPr>
        <w:t>-01</w:t>
      </w:r>
    </w:p>
    <w:p w14:paraId="3BC54CFB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B26FEB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206A1E6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37DD238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5CF663C4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735E439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25425EB" w14:textId="77777777" w:rsidR="00BD04A7" w:rsidRPr="001C202F" w:rsidRDefault="007667D3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13F5A0C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66E689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4B008F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0546224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045CF53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12F9198" w14:textId="77777777" w:rsidR="00CC78FC" w:rsidRPr="00E44F7D" w:rsidRDefault="00CC78FC" w:rsidP="00CC78FC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</w:t>
      </w:r>
      <w:r w:rsidRPr="00BB3A15">
        <w:rPr>
          <w:i/>
          <w:sz w:val="18"/>
          <w:szCs w:val="18"/>
        </w:rPr>
        <w:t>:___________</w:t>
      </w:r>
      <w:r w:rsidRPr="00BB3A15">
        <w:rPr>
          <w:i/>
          <w:sz w:val="18"/>
          <w:szCs w:val="18"/>
        </w:rPr>
        <w:tab/>
        <w:t xml:space="preserve">Failed lanes: ___________ </w:t>
      </w:r>
      <w:r w:rsidRPr="00BB3A15"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8F16A61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08AF64F" w14:textId="77777777" w:rsidR="00CC78FC" w:rsidRDefault="00CC78F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E18243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1E763A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F31506F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4E5DEE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C78F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1A4D500" w14:textId="45F98987" w:rsidR="00BD04A7" w:rsidRDefault="00A859D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A859D8">
        <w:rPr>
          <w:noProof/>
        </w:rPr>
        <w:lastRenderedPageBreak/>
        <w:drawing>
          <wp:inline distT="0" distB="0" distL="0" distR="0" wp14:anchorId="43A0C8D0" wp14:editId="44480757">
            <wp:extent cx="6480810" cy="1199515"/>
            <wp:effectExtent l="0" t="0" r="0" b="635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9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73498" w14:textId="77777777" w:rsidR="009F40EE" w:rsidRDefault="009F40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ABA1547" w14:textId="098FABEB" w:rsidR="009F40EE" w:rsidRPr="009F40EE" w:rsidRDefault="009F40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B8C4ABA" w14:textId="457954E1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201B805D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182B80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C49C4C9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50F3373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335BA4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F3877D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45AF7A3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0DACAFC" w14:textId="77777777" w:rsidR="006145F2" w:rsidRPr="006145F2" w:rsidRDefault="006145F2" w:rsidP="006145F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567"/>
        <w:rPr>
          <w:rFonts w:cs="Arial"/>
          <w:sz w:val="18"/>
          <w:szCs w:val="18"/>
        </w:rPr>
      </w:pPr>
      <w:r w:rsidRPr="006145F2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54A9E3D0" w14:textId="77777777" w:rsidR="006145F2" w:rsidRPr="006145F2" w:rsidRDefault="006145F2" w:rsidP="006145F2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567"/>
        <w:jc w:val="both"/>
        <w:rPr>
          <w:rFonts w:ascii="Arial" w:hAnsi="Arial" w:cs="Arial"/>
          <w:spacing w:val="-1"/>
          <w:sz w:val="18"/>
          <w:szCs w:val="18"/>
        </w:rPr>
      </w:pPr>
      <w:r w:rsidRPr="006145F2">
        <w:rPr>
          <w:rFonts w:ascii="Arial" w:hAnsi="Arial" w:cs="Arial"/>
          <w:spacing w:val="-1"/>
          <w:sz w:val="18"/>
          <w:szCs w:val="18"/>
        </w:rPr>
        <w:t xml:space="preserve">Primer mixes 6, 13 and 15 </w:t>
      </w:r>
      <w:r w:rsidRPr="006145F2">
        <w:rPr>
          <w:rFonts w:ascii="Arial" w:hAnsi="Arial" w:cs="Arial"/>
          <w:sz w:val="18"/>
          <w:szCs w:val="18"/>
        </w:rPr>
        <w:t>may have tendencies of unspecific amplifications.</w:t>
      </w:r>
    </w:p>
    <w:p w14:paraId="14957A3B" w14:textId="4DA54950" w:rsidR="006145F2" w:rsidRPr="006145F2" w:rsidRDefault="006145F2" w:rsidP="006145F2">
      <w:pPr>
        <w:ind w:right="567"/>
        <w:jc w:val="both"/>
        <w:rPr>
          <w:rFonts w:ascii="Arial" w:hAnsi="Arial"/>
          <w:b/>
          <w:sz w:val="18"/>
          <w:szCs w:val="18"/>
          <w:vertAlign w:val="superscript"/>
        </w:rPr>
      </w:pPr>
      <w:r w:rsidRPr="006145F2">
        <w:rPr>
          <w:rFonts w:ascii="Arial" w:hAnsi="Arial" w:cs="Arial"/>
          <w:sz w:val="18"/>
          <w:szCs w:val="18"/>
        </w:rPr>
        <w:t>Primer mix 2</w:t>
      </w:r>
      <w:r w:rsidR="00356C8A">
        <w:rPr>
          <w:rFonts w:ascii="Arial" w:hAnsi="Arial" w:cs="Arial"/>
          <w:sz w:val="18"/>
          <w:szCs w:val="18"/>
        </w:rPr>
        <w:t>2</w:t>
      </w:r>
      <w:r w:rsidRPr="006145F2">
        <w:rPr>
          <w:rFonts w:ascii="Arial" w:hAnsi="Arial" w:cs="Arial"/>
          <w:sz w:val="18"/>
          <w:szCs w:val="18"/>
        </w:rPr>
        <w:t xml:space="preserve"> contains a negative control, which will amplify </w:t>
      </w:r>
      <w:r w:rsidR="00106D2C">
        <w:rPr>
          <w:rFonts w:ascii="Arial" w:hAnsi="Arial" w:cs="Arial"/>
          <w:sz w:val="18"/>
          <w:szCs w:val="18"/>
        </w:rPr>
        <w:t>the</w:t>
      </w:r>
      <w:bookmarkStart w:id="0" w:name="_GoBack"/>
      <w:bookmarkEnd w:id="0"/>
      <w:r w:rsidRPr="006145F2">
        <w:rPr>
          <w:rFonts w:ascii="Arial" w:hAnsi="Arial" w:cs="Arial"/>
          <w:sz w:val="18"/>
          <w:szCs w:val="18"/>
        </w:rPr>
        <w:t xml:space="preserve"> </w:t>
      </w:r>
      <w:r w:rsidR="001415CA">
        <w:rPr>
          <w:rFonts w:ascii="Arial" w:hAnsi="Arial" w:cs="Arial"/>
          <w:sz w:val="18"/>
          <w:szCs w:val="18"/>
        </w:rPr>
        <w:t>majority</w:t>
      </w:r>
      <w:r w:rsidRPr="006145F2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B54EB2">
        <w:rPr>
          <w:rFonts w:ascii="Arial" w:hAnsi="Arial" w:cs="Arial"/>
          <w:sz w:val="18"/>
          <w:szCs w:val="18"/>
        </w:rPr>
        <w:t>is</w:t>
      </w:r>
      <w:r w:rsidRPr="006145F2">
        <w:rPr>
          <w:rFonts w:ascii="Arial" w:hAnsi="Arial" w:cs="Arial"/>
          <w:sz w:val="18"/>
          <w:szCs w:val="18"/>
        </w:rPr>
        <w:t xml:space="preserve"> </w:t>
      </w:r>
      <w:r w:rsidR="00356C8A">
        <w:rPr>
          <w:rFonts w:ascii="Arial" w:hAnsi="Arial" w:cs="Arial"/>
          <w:sz w:val="18"/>
          <w:szCs w:val="18"/>
        </w:rPr>
        <w:t xml:space="preserve">200 </w:t>
      </w:r>
      <w:r w:rsidRPr="006145F2">
        <w:rPr>
          <w:rFonts w:ascii="Arial" w:hAnsi="Arial" w:cs="Arial"/>
          <w:sz w:val="18"/>
          <w:szCs w:val="18"/>
        </w:rPr>
        <w:t>base pairs.</w:t>
      </w:r>
    </w:p>
    <w:p w14:paraId="457EF0D7" w14:textId="77777777" w:rsidR="003201D4" w:rsidRDefault="003201D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201D4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31EA45EB" w14:textId="68D03DA2" w:rsidR="00CF2020" w:rsidRPr="005739C9" w:rsidRDefault="00594E60" w:rsidP="00424A5C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</w:pPr>
      <w:r w:rsidRPr="00594E60">
        <w:lastRenderedPageBreak/>
        <w:t xml:space="preserve"> </w:t>
      </w:r>
      <w:r w:rsidR="001415CA" w:rsidRPr="001415CA">
        <w:rPr>
          <w:noProof/>
        </w:rPr>
        <w:drawing>
          <wp:anchor distT="0" distB="0" distL="114300" distR="114300" simplePos="0" relativeHeight="251661312" behindDoc="0" locked="0" layoutInCell="1" allowOverlap="1" wp14:anchorId="76092290" wp14:editId="1258FD49">
            <wp:simplePos x="0" y="0"/>
            <wp:positionH relativeFrom="column">
              <wp:posOffset>0</wp:posOffset>
            </wp:positionH>
            <wp:positionV relativeFrom="paragraph">
              <wp:posOffset>175895</wp:posOffset>
            </wp:positionV>
            <wp:extent cx="6390000" cy="7747200"/>
            <wp:effectExtent l="0" t="0" r="0" b="635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7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02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3890BBC" w14:textId="5782E77C" w:rsidR="00CF2020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145C44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37DCF64" wp14:editId="3476C06B">
            <wp:simplePos x="0" y="0"/>
            <wp:positionH relativeFrom="column">
              <wp:posOffset>304</wp:posOffset>
            </wp:positionH>
            <wp:positionV relativeFrom="paragraph">
              <wp:posOffset>607</wp:posOffset>
            </wp:positionV>
            <wp:extent cx="6091200" cy="8532000"/>
            <wp:effectExtent l="0" t="0" r="5080" b="254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12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93EA16" w14:textId="34BD245A" w:rsidR="00C6685B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145C44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932266A" wp14:editId="1966B230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141600" cy="7138800"/>
            <wp:effectExtent l="0" t="0" r="0" b="508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600" cy="71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146C19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7803165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1032989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53C1FE3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A901F8C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6DF5CD0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50BF81B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5324415" w14:textId="77777777" w:rsidR="00145C44" w:rsidRDefault="00145C44" w:rsidP="004E194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74DE110" w14:textId="2739F329" w:rsidR="00F957D8" w:rsidRPr="00362ECB" w:rsidRDefault="00F957D8" w:rsidP="004E1941">
      <w:pPr>
        <w:rPr>
          <w:rFonts w:ascii="Arial" w:hAnsi="Arial" w:cs="Arial"/>
          <w:b/>
          <w:sz w:val="18"/>
          <w:szCs w:val="18"/>
          <w:vertAlign w:val="superscript"/>
        </w:rPr>
      </w:pPr>
      <w:r w:rsidRPr="00F957D8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F957D8">
        <w:rPr>
          <w:rFonts w:ascii="Arial" w:hAnsi="Arial" w:cs="Arial"/>
          <w:sz w:val="18"/>
          <w:szCs w:val="18"/>
        </w:rPr>
        <w:t xml:space="preserve">HLA-B*49 alleles in bold lettering are listed as confirmed alleles on the </w:t>
      </w:r>
      <w:r w:rsidRPr="00F957D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7" w:history="1">
        <w:r w:rsidRPr="00F957D8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984B75">
        <w:rPr>
          <w:rFonts w:ascii="Arial" w:hAnsi="Arial" w:cs="Arial"/>
          <w:sz w:val="18"/>
          <w:szCs w:val="18"/>
        </w:rPr>
        <w:t>, release 3.</w:t>
      </w:r>
      <w:r w:rsidR="00362ECB">
        <w:rPr>
          <w:rFonts w:ascii="Arial" w:hAnsi="Arial" w:cs="Arial"/>
          <w:sz w:val="18"/>
          <w:szCs w:val="18"/>
        </w:rPr>
        <w:t>25.0</w:t>
      </w:r>
      <w:r w:rsidRPr="00F957D8">
        <w:rPr>
          <w:rFonts w:ascii="Arial" w:hAnsi="Arial" w:cs="Arial"/>
          <w:sz w:val="18"/>
          <w:szCs w:val="18"/>
        </w:rPr>
        <w:t xml:space="preserve">, </w:t>
      </w:r>
      <w:r w:rsidR="00362ECB">
        <w:rPr>
          <w:rFonts w:ascii="Arial" w:hAnsi="Arial" w:cs="Arial"/>
          <w:sz w:val="18"/>
          <w:szCs w:val="18"/>
        </w:rPr>
        <w:t>July 2016</w:t>
      </w:r>
      <w:r w:rsidRPr="00F957D8">
        <w:rPr>
          <w:rFonts w:ascii="Arial" w:hAnsi="Arial" w:cs="Arial"/>
          <w:sz w:val="18"/>
          <w:szCs w:val="18"/>
        </w:rPr>
        <w:t>.</w:t>
      </w:r>
    </w:p>
    <w:p w14:paraId="5D5008FF" w14:textId="246AD1D1" w:rsidR="00145C44" w:rsidRPr="00145C44" w:rsidRDefault="00F957D8" w:rsidP="00145C4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957D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957D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957D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Pr="00F957D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F957D8">
        <w:rPr>
          <w:rFonts w:cs="Arial"/>
          <w:spacing w:val="-3"/>
          <w:sz w:val="18"/>
          <w:szCs w:val="18"/>
        </w:rPr>
        <w:t>.</w:t>
      </w:r>
    </w:p>
    <w:p w14:paraId="406000FB" w14:textId="60BA11F7" w:rsidR="00CA7ED8" w:rsidRDefault="00F957D8" w:rsidP="00CA7ED8">
      <w:pPr>
        <w:pStyle w:val="Footer"/>
        <w:tabs>
          <w:tab w:val="clear" w:pos="4153"/>
          <w:tab w:val="clear" w:pos="8306"/>
        </w:tabs>
        <w:ind w:right="-29"/>
        <w:jc w:val="both"/>
        <w:rPr>
          <w:rFonts w:ascii="Arial" w:hAnsi="Arial" w:cs="Arial"/>
          <w:sz w:val="18"/>
          <w:szCs w:val="18"/>
        </w:rPr>
      </w:pPr>
      <w:r w:rsidRPr="00F957D8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174E19">
        <w:rPr>
          <w:rFonts w:ascii="Arial" w:hAnsi="Arial"/>
          <w:sz w:val="18"/>
          <w:szCs w:val="18"/>
        </w:rPr>
        <w:t>The following HLA-B*49</w:t>
      </w:r>
      <w:r w:rsidR="00CA7ED8" w:rsidRPr="00BB1B3D">
        <w:rPr>
          <w:rFonts w:ascii="Arial" w:hAnsi="Arial"/>
          <w:sz w:val="18"/>
          <w:szCs w:val="18"/>
        </w:rPr>
        <w:t xml:space="preserve"> primer mixes have two </w:t>
      </w:r>
      <w:r w:rsidR="00CA7ED8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W w:w="9781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851"/>
        <w:gridCol w:w="1276"/>
        <w:gridCol w:w="2551"/>
        <w:gridCol w:w="5103"/>
      </w:tblGrid>
      <w:tr w:rsidR="00145C44" w:rsidRPr="00145C44" w14:paraId="5424A6F0" w14:textId="77777777" w:rsidTr="00145C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75CE389" w14:textId="77777777" w:rsidR="00145C44" w:rsidRPr="00145C44" w:rsidRDefault="00145C44" w:rsidP="00E81C4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45C44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7191F980" w14:textId="72C0ED45" w:rsidR="00145C44" w:rsidRPr="00145C44" w:rsidRDefault="00145C44" w:rsidP="00E81C4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45C44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51" w:type="dxa"/>
          </w:tcPr>
          <w:p w14:paraId="7166616E" w14:textId="62264F66" w:rsidR="00145C44" w:rsidRPr="00145C44" w:rsidRDefault="00145C44" w:rsidP="00E81C4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45C44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B*49 alleles</w:t>
            </w:r>
          </w:p>
        </w:tc>
        <w:tc>
          <w:tcPr>
            <w:tcW w:w="5103" w:type="dxa"/>
          </w:tcPr>
          <w:p w14:paraId="7FB4BF87" w14:textId="77777777" w:rsidR="00145C44" w:rsidRPr="00145C44" w:rsidRDefault="00145C44" w:rsidP="00E81C4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45C44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-B alleles</w:t>
            </w:r>
          </w:p>
        </w:tc>
      </w:tr>
      <w:tr w:rsidR="00145C44" w:rsidRPr="00145C44" w14:paraId="31DE4417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8A63F84" w14:textId="77777777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2</w:t>
            </w:r>
          </w:p>
        </w:tc>
        <w:tc>
          <w:tcPr>
            <w:tcW w:w="1276" w:type="dxa"/>
          </w:tcPr>
          <w:p w14:paraId="5CDF8E6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076620D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7407A14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551" w:type="dxa"/>
          </w:tcPr>
          <w:p w14:paraId="388914A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06</w:t>
            </w:r>
          </w:p>
          <w:p w14:paraId="7DEA6CF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26 </w:t>
            </w:r>
          </w:p>
          <w:p w14:paraId="256303D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02 </w:t>
            </w:r>
          </w:p>
        </w:tc>
        <w:tc>
          <w:tcPr>
            <w:tcW w:w="5103" w:type="dxa"/>
          </w:tcPr>
          <w:p w14:paraId="62972D4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>*</w:t>
            </w:r>
            <w:r w:rsidRPr="00145C44">
              <w:rPr>
                <w:rFonts w:cs="Arial"/>
                <w:color w:val="000000"/>
                <w:sz w:val="18"/>
                <w:szCs w:val="18"/>
              </w:rPr>
              <w:t>35:419, 51:283, 58:13</w:t>
            </w:r>
          </w:p>
          <w:p w14:paraId="5CB1561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18:01:37, 39:31:01:01-39:31:01:02, 39:128</w:t>
            </w:r>
          </w:p>
          <w:p w14:paraId="1A405A8B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13:23, 13:55, 18:09, 27:01, 27:142, 37:10, 40:47, 40:96, 40:157, 40:201, 44:15:01:01-44:15:01:02, 44:55, 44:103, 44:188, 44:212</w:t>
            </w:r>
          </w:p>
        </w:tc>
      </w:tr>
      <w:tr w:rsidR="00145C44" w:rsidRPr="00145C44" w14:paraId="5769C1D8" w14:textId="77777777" w:rsidTr="00145C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6E6E5AC" w14:textId="77777777" w:rsidR="00145C44" w:rsidRPr="00145C44" w:rsidRDefault="00145C44" w:rsidP="00E81C45">
            <w:pPr>
              <w:spacing w:before="20"/>
              <w:rPr>
                <w:rFonts w:cs="Arial"/>
                <w:b/>
                <w:sz w:val="18"/>
                <w:szCs w:val="18"/>
              </w:rPr>
            </w:pPr>
            <w:r w:rsidRPr="00145C44">
              <w:rPr>
                <w:rFonts w:cs="Arial"/>
                <w:b/>
                <w:sz w:val="18"/>
                <w:szCs w:val="18"/>
              </w:rPr>
              <w:t>3</w:t>
            </w:r>
            <w:r w:rsidRPr="00145C44">
              <w:rPr>
                <w:rFonts w:cs="Arial"/>
                <w:b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276" w:type="dxa"/>
          </w:tcPr>
          <w:p w14:paraId="5305BD9E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 xml:space="preserve">115 bp </w:t>
            </w:r>
          </w:p>
          <w:p w14:paraId="1E4830D7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</w:p>
          <w:p w14:paraId="08D5C4E6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2551" w:type="dxa"/>
          </w:tcPr>
          <w:p w14:paraId="77D2F673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>*49:22</w:t>
            </w:r>
          </w:p>
          <w:p w14:paraId="734580BA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</w:p>
          <w:p w14:paraId="58C21C9C" w14:textId="77777777" w:rsidR="00145C44" w:rsidRPr="00145C44" w:rsidRDefault="00145C44" w:rsidP="00E81C45">
            <w:pPr>
              <w:rPr>
                <w:rFonts w:cs="Arial"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 xml:space="preserve">*49:02 </w:t>
            </w:r>
          </w:p>
        </w:tc>
        <w:tc>
          <w:tcPr>
            <w:tcW w:w="5103" w:type="dxa"/>
          </w:tcPr>
          <w:p w14:paraId="29D074D3" w14:textId="77777777" w:rsidR="00145C44" w:rsidRPr="00145C44" w:rsidRDefault="00145C44" w:rsidP="00E81C45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45C44">
              <w:rPr>
                <w:rFonts w:cs="Arial"/>
                <w:sz w:val="18"/>
                <w:szCs w:val="18"/>
              </w:rPr>
              <w:t xml:space="preserve">*15:33, 15:248, 51:126, 57:54, 57:96, </w:t>
            </w:r>
            <w:r w:rsidRPr="00145C44">
              <w:rPr>
                <w:rFonts w:cs="Arial"/>
                <w:b/>
                <w:bCs/>
                <w:sz w:val="18"/>
                <w:szCs w:val="18"/>
              </w:rPr>
              <w:t>C*03:87:01-03:87:02, C*03:414, C*05:27, C*05:39, C*05:184, C*08:115, C*08:182</w:t>
            </w:r>
          </w:p>
          <w:p w14:paraId="3D1E8890" w14:textId="77777777" w:rsidR="00145C44" w:rsidRPr="00145C44" w:rsidRDefault="00145C44" w:rsidP="00E81C45">
            <w:pPr>
              <w:rPr>
                <w:rFonts w:cs="Arial"/>
                <w:sz w:val="18"/>
                <w:szCs w:val="18"/>
                <w:lang w:val="sv-SE"/>
              </w:rPr>
            </w:pPr>
            <w:r w:rsidRPr="00145C44">
              <w:rPr>
                <w:rFonts w:cs="Arial"/>
                <w:sz w:val="18"/>
                <w:szCs w:val="18"/>
              </w:rPr>
              <w:t xml:space="preserve">*40:47, 40:96, 40:110, 40:157, 40:201, 44:02:01:01-44:02:12, 44:02:14-44:02:18, 44:02:20-44:02:44, 44:02:46-44:03:36, 44:03:38-44:03:50, 44:03:52-44:05:02, 44:05:04, 44:07, 44:10, 44:12-44:17, 44:19N-44:24, 44:26-44:39, 44:41:01-44:43:02, 44:45, 44:47-44:49, 44:51-44:56N, 44:58N-44:59:02, 44:61N-44:74, 44:76-44:82, 44:84:01-44:89, 44:91-44:94, 44:96-44:128:02, 44:132-44:133, 44:135-44:151, 44:153-44:155, 44:157-44:169, 44:171N-44:195N, 44:197-44:200, 44:202-44:209, 44:211-44:245, 44:247-44:253, 44:255-44:256, 44:258-44:276, 44:278-44:344, 44:346, 44:437, 44:439-44:444, 44:446-44:453, 44:456-44:480Q, 47:04, </w:t>
            </w:r>
            <w:r w:rsidRPr="00145C44">
              <w:rPr>
                <w:rFonts w:cs="Arial"/>
                <w:b/>
                <w:bCs/>
                <w:sz w:val="18"/>
                <w:szCs w:val="18"/>
              </w:rPr>
              <w:t>C*16:85</w:t>
            </w:r>
          </w:p>
        </w:tc>
      </w:tr>
      <w:tr w:rsidR="00145C44" w:rsidRPr="00145C44" w14:paraId="29C71B69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F3E6AE4" w14:textId="77777777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276" w:type="dxa"/>
          </w:tcPr>
          <w:p w14:paraId="6897642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70 bp </w:t>
            </w:r>
          </w:p>
          <w:p w14:paraId="12E8FB6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F01D88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DD077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74383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68317B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551" w:type="dxa"/>
          </w:tcPr>
          <w:p w14:paraId="361FED2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03 </w:t>
            </w:r>
          </w:p>
          <w:p w14:paraId="01DA670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AE902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DDC9BC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521FC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8E5D6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09 </w:t>
            </w:r>
          </w:p>
        </w:tc>
        <w:tc>
          <w:tcPr>
            <w:tcW w:w="5103" w:type="dxa"/>
          </w:tcPr>
          <w:p w14:paraId="40A0D52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15:32:02, 18:04:01, 18:98:02, 18:125, 40:01:11, 40:58, 44:02:10, 44:34:01, 51:07:01, 51:214, 51:222, 51:251, 52:01:02:01-52:01:02:04, 52:01:04, 52:01:09, 52:01:40, 52:01:43, 52:01:47-52:02:01, 52:03, 52:09:01, 52:10:03, 52:21:01, 52:31:02, 52:85</w:t>
            </w:r>
          </w:p>
          <w:p w14:paraId="751E62F4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13:15, 14:37, 50:58, 51:62, 51:106:01-51:106:02, 51:223, 51:225, 52:25:01-52:25:02, 56:34</w:t>
            </w:r>
          </w:p>
        </w:tc>
      </w:tr>
      <w:tr w:rsidR="00145C44" w:rsidRPr="00145C44" w14:paraId="15A4EB38" w14:textId="77777777" w:rsidTr="00145C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F24FC3B" w14:textId="73BF8D18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276" w:type="dxa"/>
          </w:tcPr>
          <w:p w14:paraId="38ED3E6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007F962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B08B3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D8D10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D728D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46CE9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716FA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D5DF1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DC6BB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1E319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603D7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2334D4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AE9C1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EC7765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551" w:type="dxa"/>
          </w:tcPr>
          <w:p w14:paraId="5F08D50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04:01-49:05, 49:50 </w:t>
            </w:r>
          </w:p>
          <w:p w14:paraId="70E0541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06D03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6DDFE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33CE0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72C67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34B5B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2C42A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06401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7D64F8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B5FAA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5EE31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3AC93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62D08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20</w:t>
            </w:r>
          </w:p>
        </w:tc>
        <w:tc>
          <w:tcPr>
            <w:tcW w:w="5103" w:type="dxa"/>
          </w:tcPr>
          <w:p w14:paraId="27E6EB8B" w14:textId="46B8B778" w:rsidR="00145C44" w:rsidRPr="00145C44" w:rsidRDefault="00145C44" w:rsidP="00E81C45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13:04, 13:46, 13:72, 13:127, 15:04:01:01-15:04:04, 15:16:01:01-15:16:04, 15:67, 15:95, 15:137, 15:155, 15:222, 15:254, 15:293, 15:310, 15:362, 15:408, 15:499, 15:517, 15:531, 15:550, 35:37, 35:235, 35:265, 35:276, 39:06:01-39:06:06, 39:33-39:34, 39:50, 39:57, 39:62, 39:64, 39:83, 39:90, 39:102, 39:109, 39:127, 39:129, 39:132, 39:140-39:141, 39:154, 40:86, 40:159, 40:330, 41:30, 41:50, 45:02, 45:09, 46:32, 50:09, 50:33, 51:13:01-51:13:02, 51:37, 51:63:01-51:63:02, 51:92:01-51:92:02, 51:97, 51:172, 51:216, 51:251, 52:14:01-52:14:02, 52:39, 52:75, 54:14, 55:13, 55:23, 55:32, 55:58,</w:t>
            </w:r>
            <w:r w:rsidR="00871A4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="00871A41" w:rsidRPr="00145C44">
              <w:rPr>
                <w:rFonts w:cs="Arial"/>
                <w:color w:val="000000"/>
                <w:sz w:val="18"/>
                <w:szCs w:val="18"/>
              </w:rPr>
              <w:t>55:68</w:t>
            </w:r>
            <w:r w:rsidR="00871A41">
              <w:rPr>
                <w:rFonts w:cs="Arial"/>
                <w:color w:val="000000"/>
                <w:sz w:val="18"/>
                <w:szCs w:val="18"/>
              </w:rPr>
              <w:t>,</w:t>
            </w: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 56:22, 56:50, 59:03, 73:01:01:01-73:02, </w:t>
            </w:r>
            <w:r w:rsidRPr="00145C44">
              <w:rPr>
                <w:rFonts w:cs="Arial"/>
                <w:b/>
                <w:bCs/>
                <w:color w:val="000000"/>
                <w:sz w:val="18"/>
                <w:szCs w:val="18"/>
              </w:rPr>
              <w:t>C*05:152, C*07:463, C*07:758, C*12:183</w:t>
            </w:r>
          </w:p>
          <w:p w14:paraId="60E6E9D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4:15:01:01-44:15:01:02, 44:18, 44:20, 44:47, 44:100, 44:197, 44:339, 45:01:01:01-45:03, 45:05-45:07, 45:09, 45:11-45:23, 45:25, 50:02:01:01-50:02:01:02, 50:56, 51:23, 51:108, 52:15</w:t>
            </w:r>
          </w:p>
        </w:tc>
      </w:tr>
      <w:tr w:rsidR="00145C44" w:rsidRPr="00145C44" w14:paraId="4F518D4A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2E07338" w14:textId="1694CEA1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276" w:type="dxa"/>
          </w:tcPr>
          <w:p w14:paraId="27B12E2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70 bp </w:t>
            </w:r>
          </w:p>
          <w:p w14:paraId="5345072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3053B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08403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694425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C0EA14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E0D424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337188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B40C3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46784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80CF6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A252B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14B8F84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CDA9C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F6DD4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93F09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981BE1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66BED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DB41E5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FBC59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D82CA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A36446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EC258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685F4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1CA36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CB47FB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93F07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7CB11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A1969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91C032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2B14A7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821DD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BF381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D8922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16C491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3D16E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A3849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2170F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F6FA6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F169B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711D3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7BC13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B0582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A33F0E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AE4C4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11E51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2551" w:type="dxa"/>
          </w:tcPr>
          <w:p w14:paraId="11A850C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lastRenderedPageBreak/>
              <w:t>*49:04:02-49:05</w:t>
            </w:r>
          </w:p>
          <w:p w14:paraId="013052B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E2F214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6DC5C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4A3B4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ED15C5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0D0B3B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8AAD0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01D891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21082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641AC7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82F8B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8D445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83F46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45019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C5AF1B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7F70C7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BA5D9B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9D386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8AF20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750D7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92EDF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BC0051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090B7B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E40E2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004DA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B0EB2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639C99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F7E6A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582FA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288F6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1240AE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481A0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1AFE3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9874D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CC7B15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EBA19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1A2D3C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A4574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B5500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CB1C6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0DF77C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CDC15E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403DA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8A964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0F3DA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19N </w:t>
            </w:r>
          </w:p>
        </w:tc>
        <w:tc>
          <w:tcPr>
            <w:tcW w:w="5103" w:type="dxa"/>
          </w:tcPr>
          <w:p w14:paraId="14BDC594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7:78, 07:84, 08:09, 08:84, 13:02:01:01-13:02:05, 13:02:07-13:02:26, 13:02:28-13:02:29, 13:02:31-13:04, 13:08-13:09, 13:14-13:16, 13:18-13:19, 13:27, 13:30-13:35, 13:37-13:38, 13:40-13:42, 13:44-13:49N, 13:53-13:56:02N, 13:58-13:59, 13:62, 13:65-13:70, 13:75, 13:81-13:82, 13:84-13:85, 13:88-13:89, 13:91, 13:93-13:94, 13:96-13:105, 13:111-13:117, 13:119-13:120, 13:123Q-13:126, 13:128, 13:130-13:134, 13:136-13:137N, 13:139N, 15:04:01:01-15:04:04, 15:16:01:01-15:16:02, 15:16:04, 15:42, 15:67, 15:83:01:01-15:83:01:02, 15:95, 15:137, 15:155, 15:222, 15:254, 15:293, 15:303, 15:310, 15:362, 15:408, 15:485, 15:499, 15:517, 15:531, 15:550, 15:552, 27:14, 27:81, 27:130, 27:153, 35:60, 35:265, 35:276, 39:06:01-39:06:06, 39:33-39:34, 39:50, </w:t>
            </w:r>
            <w:r w:rsidRPr="00145C44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39:57, 39:62, 39:64, 39:83, 39:90, 39:102, 39:109, 39:127, 39:129, 39:132, 39:140-39:141, 39:154, 40:06:01:01-40:06:22, 40:44, 40:53, 40:70:01-40:70:02, 40:75, 40:83, 40:86, 40:93, 40:95-40:96, 40:103, 40:109-40:110, 40:127, 40:131, 40:148, 40:159, 40:161-40:162, 40:165, 40:177, 40:190, 40:230, 40:244, 40:256N, 40:268-40:270, 40:275, 40:294-40:295, 40:298:01-40:298:02, 40:306-40:307, 40:311, 40:313, 40:317-40:318, 40:330, 40:340-40:342, 40:348-40:350, 40:354, 40:361N-40:364, 40:366, 40:373-40:374, 40:376, 40:387-40:389, 40:408, 40:411, 40:423, 40:425, 40:427, 40:434, 40:445, 40:449, 41:01:01:01-41:01:07, 41:05-41:07, 41:09, 41:12, 41:14, 41:16-41:17, 41:20-41:22, 41:25-41:26, 41:28-41:30, 41:32-41:33, 41:35, 41:37, 41:44, 41:50, 41:53-41:54, 41:56-41:57, 41:59-41:61, 42:04, 44:20, 44:47, 44:100, 44:197, 44:339, 44:459, 45:14, 46:11, 46:18, 46:32, 50:20, 51:01:01:01-51:01:18, 51:01:20-51:03, 51:05, 51:07:01-51:16, 51:18-51:24:05, 51:26-51:41N, 51:43-51:44N, 51:48-51:55, 51:57-51:58, 51:60-51:61:02, 51:63:01-51:63:02, 51:65-51:80, 51:82-51:93, 51:95-51:134, 51:136-51:138, 51:140-51:147, 51:149N-51:161, 51:163-51:193, 51:195-51:209, 51:211-51:212, 51:214-51:219, 51:221-51:226, 51:228-51:280, 51:282-51:292, 51:294-51:305, 51:307, 52:01:01:01-52:01:38, 52:01:40-52:40, 52:42-52:77, 52:79-52:87, 52:89N-52:94N, 54:01:01:01-54:05N, 54:07-54:08N, 54:10-54:14, 54:16-54:37, 54:39-54:41, 55:01:01:01-55:01:06, 55:01:08-55:03, 55:05, 55:07, 55:09-55:13, 55:15-55:26, 55:28-55:48, 55:50, 55:52-55:85, 55:87-55:106, 56:01:01:01-56:01:15, 56:05:01-56:08, 56:13-56:17, 56:19N-56:30, 56:33-56:50, 56:52-56:55:01:02, 56:58-56:59, 56:61-56:62, 56:64-56:65, 56:67-56:71, 58:08:01-58:08:02, 59:01:01:01-59:10N, 73:01:01:01-73:02, 78:01:01:01-78:10, </w:t>
            </w:r>
            <w:r w:rsidRPr="00145C44">
              <w:rPr>
                <w:rFonts w:cs="Arial"/>
                <w:b/>
                <w:bCs/>
                <w:color w:val="000000"/>
                <w:sz w:val="18"/>
                <w:szCs w:val="18"/>
              </w:rPr>
              <w:t>C*14:92</w:t>
            </w:r>
          </w:p>
        </w:tc>
      </w:tr>
      <w:tr w:rsidR="00145C44" w:rsidRPr="00145C44" w14:paraId="470E2EF3" w14:textId="77777777" w:rsidTr="00145C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3FA87BB" w14:textId="77777777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9</w:t>
            </w:r>
          </w:p>
        </w:tc>
        <w:tc>
          <w:tcPr>
            <w:tcW w:w="1276" w:type="dxa"/>
          </w:tcPr>
          <w:p w14:paraId="1D35FA6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55 bp </w:t>
            </w:r>
          </w:p>
          <w:p w14:paraId="3AD5449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51" w:type="dxa"/>
          </w:tcPr>
          <w:p w14:paraId="0224FBD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21</w:t>
            </w:r>
          </w:p>
          <w:p w14:paraId="5FDE787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07 </w:t>
            </w:r>
          </w:p>
        </w:tc>
        <w:tc>
          <w:tcPr>
            <w:tcW w:w="5103" w:type="dxa"/>
          </w:tcPr>
          <w:p w14:paraId="74C055C1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A6CCD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0:366, 45:10, 50:31</w:t>
            </w:r>
          </w:p>
        </w:tc>
      </w:tr>
      <w:tr w:rsidR="00145C44" w:rsidRPr="00145C44" w14:paraId="7D51F1DD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62BF301" w14:textId="5CE617AA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276" w:type="dxa"/>
          </w:tcPr>
          <w:p w14:paraId="5F160EDB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80 bp </w:t>
            </w:r>
          </w:p>
          <w:p w14:paraId="6C44C8D0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551" w:type="dxa"/>
          </w:tcPr>
          <w:p w14:paraId="08EDA73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16 </w:t>
            </w:r>
          </w:p>
          <w:p w14:paraId="2034968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08</w:t>
            </w:r>
          </w:p>
        </w:tc>
        <w:tc>
          <w:tcPr>
            <w:tcW w:w="5103" w:type="dxa"/>
          </w:tcPr>
          <w:p w14:paraId="1C7FF065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51:210</w:t>
            </w:r>
          </w:p>
          <w:p w14:paraId="7336185F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51:204:02, 52:33</w:t>
            </w:r>
          </w:p>
        </w:tc>
      </w:tr>
      <w:tr w:rsidR="00145C44" w:rsidRPr="00145C44" w14:paraId="7AA798AB" w14:textId="77777777" w:rsidTr="00145C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2FF14A7" w14:textId="77777777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76" w:type="dxa"/>
          </w:tcPr>
          <w:p w14:paraId="7EC827B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55 bp </w:t>
            </w:r>
          </w:p>
          <w:p w14:paraId="5FA8FB5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551" w:type="dxa"/>
          </w:tcPr>
          <w:p w14:paraId="6995DABA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19N</w:t>
            </w:r>
          </w:p>
          <w:p w14:paraId="34F5019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12, 49:17 </w:t>
            </w:r>
          </w:p>
        </w:tc>
        <w:tc>
          <w:tcPr>
            <w:tcW w:w="5103" w:type="dxa"/>
          </w:tcPr>
          <w:p w14:paraId="364AC689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DAF56F3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39:141, 51:130, 51:177, 55:87, 56:61</w:t>
            </w:r>
          </w:p>
        </w:tc>
      </w:tr>
      <w:tr w:rsidR="00145C44" w:rsidRPr="00145C44" w14:paraId="79C31146" w14:textId="77777777" w:rsidTr="00145C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A98C3A6" w14:textId="7AD45BE8" w:rsidR="00145C44" w:rsidRPr="00145C44" w:rsidRDefault="00145C44" w:rsidP="00E81C45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76" w:type="dxa"/>
          </w:tcPr>
          <w:p w14:paraId="21965D9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2091631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04933F27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51" w:type="dxa"/>
          </w:tcPr>
          <w:p w14:paraId="7F83E30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13</w:t>
            </w:r>
          </w:p>
          <w:p w14:paraId="01A9B0A2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49:17</w:t>
            </w:r>
          </w:p>
          <w:p w14:paraId="65E9DABD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 xml:space="preserve">*49:14 </w:t>
            </w:r>
          </w:p>
        </w:tc>
        <w:tc>
          <w:tcPr>
            <w:tcW w:w="5103" w:type="dxa"/>
          </w:tcPr>
          <w:p w14:paraId="57798516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BF38F08" w14:textId="77777777" w:rsidR="00145C44" w:rsidRPr="00145C44" w:rsidRDefault="00145C44" w:rsidP="00E81C45">
            <w:pPr>
              <w:rPr>
                <w:rFonts w:cs="Arial"/>
                <w:color w:val="000000"/>
                <w:sz w:val="18"/>
                <w:szCs w:val="18"/>
              </w:rPr>
            </w:pPr>
            <w:r w:rsidRPr="00145C44">
              <w:rPr>
                <w:rFonts w:cs="Arial"/>
                <w:color w:val="000000"/>
                <w:sz w:val="18"/>
                <w:szCs w:val="18"/>
              </w:rPr>
              <w:t>*51:177, 56:61</w:t>
            </w:r>
          </w:p>
        </w:tc>
      </w:tr>
    </w:tbl>
    <w:p w14:paraId="401599F7" w14:textId="77777777" w:rsidR="00B04998" w:rsidRDefault="00B04998" w:rsidP="002E6F0B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u w:val="single"/>
        </w:rPr>
      </w:pPr>
    </w:p>
    <w:p w14:paraId="17C05D11" w14:textId="77777777" w:rsidR="004E1941" w:rsidRPr="002E6F0B" w:rsidRDefault="001377D1" w:rsidP="002E6F0B">
      <w:pPr>
        <w:jc w:val="both"/>
        <w:rPr>
          <w:rFonts w:ascii="Arial" w:hAnsi="Arial" w:cs="Arial"/>
          <w:sz w:val="18"/>
          <w:szCs w:val="18"/>
        </w:rPr>
      </w:pPr>
      <w:r w:rsidRPr="00B8055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4E1941" w:rsidRPr="002E6F0B">
        <w:rPr>
          <w:rFonts w:ascii="Arial" w:hAnsi="Arial" w:cs="Arial"/>
          <w:spacing w:val="-3"/>
          <w:sz w:val="18"/>
          <w:szCs w:val="18"/>
        </w:rPr>
        <w:t xml:space="preserve">The following HLA-B*49 alleles </w:t>
      </w:r>
      <w:r w:rsidR="004E1941" w:rsidRPr="002E6F0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49BF21D4" w14:textId="77777777" w:rsidR="004E1941" w:rsidRPr="002E6F0B" w:rsidRDefault="004E1941" w:rsidP="004E1941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10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650"/>
        <w:gridCol w:w="1214"/>
      </w:tblGrid>
      <w:tr w:rsidR="004E1941" w:rsidRPr="002E6F0B" w14:paraId="4F7922FE" w14:textId="77777777" w:rsidTr="002E6F0B">
        <w:trPr>
          <w:trHeight w:val="314"/>
        </w:trPr>
        <w:tc>
          <w:tcPr>
            <w:tcW w:w="1650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448194E3" w14:textId="77777777" w:rsidR="004E1941" w:rsidRPr="002E6F0B" w:rsidRDefault="004E1941" w:rsidP="00A13B7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3A399E42" w14:textId="77777777" w:rsidR="004E1941" w:rsidRPr="002E6F0B" w:rsidRDefault="004E1941" w:rsidP="00A13B7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4E1941" w:rsidRPr="002E6F0B" w14:paraId="3481C49A" w14:textId="77777777" w:rsidTr="002E6F0B">
        <w:trPr>
          <w:trHeight w:val="227"/>
        </w:trPr>
        <w:tc>
          <w:tcPr>
            <w:tcW w:w="165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75403C04" w14:textId="77777777" w:rsidR="004E1941" w:rsidRPr="002E6F0B" w:rsidRDefault="00222EE7" w:rsidP="00A13B7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</w:rPr>
              <w:t xml:space="preserve">B*49:07, </w:t>
            </w:r>
            <w:r w:rsidR="004E1941" w:rsidRPr="002E6F0B">
              <w:rPr>
                <w:spacing w:val="-3"/>
                <w:sz w:val="18"/>
                <w:szCs w:val="18"/>
              </w:rPr>
              <w:t>49:21</w:t>
            </w:r>
          </w:p>
        </w:tc>
        <w:tc>
          <w:tcPr>
            <w:tcW w:w="1214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C4B6C2D" w14:textId="77777777" w:rsidR="004E1941" w:rsidRPr="002E6F0B" w:rsidRDefault="004E1941" w:rsidP="00A13B7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spacing w:val="-3"/>
                <w:sz w:val="18"/>
                <w:szCs w:val="18"/>
                <w:lang w:eastAsia="sv-SE"/>
              </w:rPr>
              <w:t>9</w:t>
            </w:r>
          </w:p>
        </w:tc>
      </w:tr>
      <w:tr w:rsidR="004E1941" w:rsidRPr="002E6F0B" w14:paraId="400AB670" w14:textId="77777777" w:rsidTr="002E6F0B">
        <w:trPr>
          <w:trHeight w:val="227"/>
        </w:trPr>
        <w:tc>
          <w:tcPr>
            <w:tcW w:w="165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71602202" w14:textId="77777777" w:rsidR="004E1941" w:rsidRPr="002E6F0B" w:rsidRDefault="00222EE7" w:rsidP="00A13B7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</w:rPr>
              <w:t xml:space="preserve">B*49:08, </w:t>
            </w:r>
            <w:r w:rsidR="004E1941" w:rsidRPr="002E6F0B">
              <w:rPr>
                <w:spacing w:val="-3"/>
                <w:sz w:val="18"/>
                <w:szCs w:val="18"/>
              </w:rPr>
              <w:t>49:16</w:t>
            </w:r>
          </w:p>
        </w:tc>
        <w:tc>
          <w:tcPr>
            <w:tcW w:w="1214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0058D4F" w14:textId="77777777" w:rsidR="004E1941" w:rsidRPr="002E6F0B" w:rsidRDefault="004E1941" w:rsidP="00A13B7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spacing w:val="-3"/>
                <w:sz w:val="18"/>
                <w:szCs w:val="18"/>
                <w:lang w:eastAsia="sv-SE"/>
              </w:rPr>
              <w:t>10</w:t>
            </w:r>
          </w:p>
        </w:tc>
      </w:tr>
      <w:tr w:rsidR="004E1941" w:rsidRPr="002E6F0B" w14:paraId="4847F115" w14:textId="77777777" w:rsidTr="002E6F0B">
        <w:trPr>
          <w:trHeight w:val="227"/>
        </w:trPr>
        <w:tc>
          <w:tcPr>
            <w:tcW w:w="1650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7605BD00" w14:textId="77777777" w:rsidR="004E1941" w:rsidRPr="002E6F0B" w:rsidRDefault="00222EE7" w:rsidP="00A13B7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</w:rPr>
              <w:t>B*49:13-</w:t>
            </w:r>
            <w:r w:rsidR="004E1941" w:rsidRPr="002E6F0B">
              <w:rPr>
                <w:spacing w:val="-3"/>
                <w:sz w:val="18"/>
                <w:szCs w:val="18"/>
              </w:rPr>
              <w:t>49:14</w:t>
            </w:r>
          </w:p>
        </w:tc>
        <w:tc>
          <w:tcPr>
            <w:tcW w:w="1214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5530B2CB" w14:textId="77777777" w:rsidR="004E1941" w:rsidRPr="002E6F0B" w:rsidRDefault="004E1941" w:rsidP="00A13B7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2E6F0B">
              <w:rPr>
                <w:spacing w:val="-3"/>
                <w:sz w:val="18"/>
                <w:szCs w:val="18"/>
                <w:lang w:eastAsia="sv-SE"/>
              </w:rPr>
              <w:t>15</w:t>
            </w:r>
          </w:p>
        </w:tc>
      </w:tr>
    </w:tbl>
    <w:p w14:paraId="0AF89C95" w14:textId="77777777" w:rsidR="00222EE7" w:rsidRDefault="00222EE7" w:rsidP="006318CB">
      <w:pPr>
        <w:jc w:val="both"/>
        <w:rPr>
          <w:rFonts w:ascii="Arial" w:hAnsi="Arial"/>
          <w:spacing w:val="-2"/>
          <w:sz w:val="22"/>
          <w:szCs w:val="22"/>
        </w:rPr>
      </w:pPr>
    </w:p>
    <w:p w14:paraId="48BC42DB" w14:textId="5E37A2EB" w:rsidR="00D7518E" w:rsidRPr="00D7518E" w:rsidRDefault="00D7518E" w:rsidP="006318CB">
      <w:pPr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7E9BAD75" w14:textId="0108C6B8" w:rsidR="001377D1" w:rsidRPr="004F7133" w:rsidRDefault="001377D1" w:rsidP="006318CB">
      <w:pPr>
        <w:jc w:val="both"/>
        <w:rPr>
          <w:rFonts w:ascii="Arial" w:hAnsi="Arial" w:cs="Arial"/>
          <w:sz w:val="18"/>
          <w:szCs w:val="18"/>
        </w:rPr>
      </w:pPr>
      <w:r w:rsidRPr="00E34BB6">
        <w:rPr>
          <w:rFonts w:ascii="Arial" w:hAnsi="Arial" w:cs="Arial"/>
          <w:sz w:val="18"/>
          <w:szCs w:val="18"/>
        </w:rPr>
        <w:t>‘w’, may be weakly amplified.</w:t>
      </w:r>
    </w:p>
    <w:p w14:paraId="355A5D96" w14:textId="77777777" w:rsidR="004E1941" w:rsidRPr="001C0A47" w:rsidRDefault="004E1941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</w:p>
    <w:sectPr w:rsidR="004E1941" w:rsidRPr="001C0A47" w:rsidSect="00E367F7">
      <w:pgSz w:w="11907" w:h="16840" w:code="9"/>
      <w:pgMar w:top="1701" w:right="992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014FC" w14:textId="77777777" w:rsidR="002C3287" w:rsidRDefault="002C3287">
      <w:r>
        <w:separator/>
      </w:r>
    </w:p>
  </w:endnote>
  <w:endnote w:type="continuationSeparator" w:id="0">
    <w:p w14:paraId="58802452" w14:textId="77777777" w:rsidR="002C3287" w:rsidRDefault="002C3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D86F0" w14:textId="77777777" w:rsidR="00835452" w:rsidRPr="00060351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3CBE7CEE" w14:textId="77777777" w:rsidR="00835452" w:rsidRPr="00E61910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2CB84D5" w14:textId="77777777" w:rsidR="00835452" w:rsidRPr="00AA240A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4B3DF6F" w14:textId="77777777" w:rsidR="00835452" w:rsidRPr="00A6082E" w:rsidRDefault="00835452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B54EB2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B54EB2">
      <w:rPr>
        <w:rFonts w:ascii="Arial" w:hAnsi="Arial"/>
        <w:noProof/>
      </w:rPr>
      <w:t>6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DAF81" w14:textId="2B84BDE0" w:rsidR="00835452" w:rsidRPr="00060351" w:rsidRDefault="0090189D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DB2B064" w14:textId="77777777" w:rsidR="00835452" w:rsidRPr="00E61910" w:rsidRDefault="0083545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B25F170" w14:textId="77777777" w:rsidR="00835452" w:rsidRPr="00AA240A" w:rsidRDefault="0083545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9AC36B9" w14:textId="77777777" w:rsidR="00835452" w:rsidRPr="00471F00" w:rsidRDefault="00835452" w:rsidP="00471F00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B54EB2">
      <w:rPr>
        <w:rFonts w:ascii="Arial" w:hAnsi="Arial"/>
        <w:noProof/>
      </w:rPr>
      <w:t>6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B54EB2">
      <w:rPr>
        <w:rFonts w:ascii="Arial" w:hAnsi="Arial"/>
        <w:noProof/>
      </w:rPr>
      <w:t>6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E67B0" w14:textId="77777777" w:rsidR="002C3287" w:rsidRDefault="002C3287">
      <w:r>
        <w:separator/>
      </w:r>
    </w:p>
  </w:footnote>
  <w:footnote w:type="continuationSeparator" w:id="0">
    <w:p w14:paraId="6C3187CC" w14:textId="77777777" w:rsidR="002C3287" w:rsidRDefault="002C32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C38D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CE081F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59512" w14:textId="447825F0" w:rsidR="00D06B65" w:rsidRPr="00A859D8" w:rsidRDefault="00992E29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FC63E63" wp14:editId="5306BAAA">
              <wp:simplePos x="0" y="0"/>
              <wp:positionH relativeFrom="margin">
                <wp:align>right</wp:align>
              </wp:positionH>
              <wp:positionV relativeFrom="paragraph">
                <wp:posOffset>-107646</wp:posOffset>
              </wp:positionV>
              <wp:extent cx="2078990" cy="495300"/>
              <wp:effectExtent l="0" t="0" r="16510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899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EB002F" w14:textId="33E03985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992E29" w:rsidRPr="00992E29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BB3A15" w:rsidRPr="00992E29">
                            <w:rPr>
                              <w:rStyle w:val="Hyperlink"/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7FC63E6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12.5pt;margin-top:-8.5pt;width:163.7pt;height:39pt;z-index:25165465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">
              <v:textbox style="mso-fit-shape-to-text:t">
                <w:txbxContent>
                  <w:p w14:paraId="04EB002F" w14:textId="33E03985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992E29" w:rsidRPr="00992E29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BB3A15" w:rsidRPr="00992E29">
                      <w:rPr>
                        <w:rStyle w:val="Hyperlnk"/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BB3A15" w:rsidRPr="005B3919">
      <w:rPr>
        <w:noProof/>
        <w:lang w:val="sv-SE" w:eastAsia="sv-SE"/>
      </w:rPr>
      <w:drawing>
        <wp:anchor distT="0" distB="0" distL="114300" distR="114300" simplePos="0" relativeHeight="251659264" behindDoc="1" locked="0" layoutInCell="1" allowOverlap="1" wp14:anchorId="488EB4B4" wp14:editId="1CE14AC7">
          <wp:simplePos x="0" y="0"/>
          <wp:positionH relativeFrom="column">
            <wp:posOffset>-139065</wp:posOffset>
          </wp:positionH>
          <wp:positionV relativeFrom="paragraph">
            <wp:posOffset>-57785</wp:posOffset>
          </wp:positionV>
          <wp:extent cx="1501200" cy="205200"/>
          <wp:effectExtent l="0" t="0" r="3810" b="4445"/>
          <wp:wrapNone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200" cy="2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A859D8">
      <w:rPr>
        <w:rFonts w:cs="Arial"/>
        <w:i/>
        <w:sz w:val="40"/>
        <w:szCs w:val="40"/>
        <w:lang w:val="es-ES"/>
      </w:rPr>
      <w:t xml:space="preserve"> </w:t>
    </w:r>
    <w:r w:rsidR="00557405" w:rsidRPr="00A859D8">
      <w:rPr>
        <w:sz w:val="32"/>
        <w:szCs w:val="32"/>
        <w:vertAlign w:val="superscript"/>
        <w:lang w:val="es-ES"/>
      </w:rPr>
      <w:tab/>
    </w:r>
    <w:r w:rsidR="00BB3A15" w:rsidRPr="00A859D8">
      <w:rPr>
        <w:sz w:val="32"/>
        <w:szCs w:val="32"/>
        <w:vertAlign w:val="superscript"/>
        <w:lang w:val="es-ES"/>
      </w:rPr>
      <w:t xml:space="preserve"> </w:t>
    </w:r>
    <w:r w:rsidR="00BB3A15" w:rsidRPr="00A859D8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D06B65" w:rsidRPr="00A859D8">
      <w:rPr>
        <w:rFonts w:ascii="Arial" w:hAnsi="Arial" w:cs="Arial"/>
        <w:b/>
        <w:sz w:val="20"/>
        <w:szCs w:val="20"/>
        <w:lang w:val="es-ES"/>
      </w:rPr>
      <w:t>HLA-</w:t>
    </w:r>
    <w:r w:rsidR="00070512" w:rsidRPr="00A859D8">
      <w:rPr>
        <w:rFonts w:ascii="Arial" w:hAnsi="Arial" w:cs="Arial"/>
        <w:b/>
        <w:sz w:val="20"/>
        <w:szCs w:val="20"/>
        <w:lang w:val="es-ES"/>
      </w:rPr>
      <w:t>B*49</w:t>
    </w:r>
  </w:p>
  <w:p w14:paraId="5EB4B95D" w14:textId="34BF5B56" w:rsidR="00D06B65" w:rsidRPr="00A859D8" w:rsidRDefault="00A859D8" w:rsidP="00714B04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February</w:t>
    </w:r>
    <w:r w:rsidR="00992E29" w:rsidRPr="00A859D8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0</w:t>
    </w:r>
    <w:r w:rsidR="0088058D" w:rsidRPr="00A859D8">
      <w:rPr>
        <w:rFonts w:ascii="Arial" w:hAnsi="Arial" w:cs="Arial"/>
        <w:b/>
        <w:sz w:val="20"/>
        <w:szCs w:val="20"/>
        <w:lang w:val="es-ES"/>
      </w:rPr>
      <w:tab/>
    </w:r>
    <w:r w:rsidR="00D06B65" w:rsidRPr="00A859D8">
      <w:rPr>
        <w:rFonts w:ascii="Arial" w:hAnsi="Arial" w:cs="Arial"/>
        <w:b/>
        <w:sz w:val="20"/>
        <w:szCs w:val="20"/>
        <w:lang w:val="es-ES"/>
      </w:rPr>
      <w:t>101.</w:t>
    </w:r>
    <w:r w:rsidR="00070512" w:rsidRPr="00A859D8">
      <w:rPr>
        <w:rFonts w:ascii="Arial" w:hAnsi="Arial" w:cs="Arial"/>
        <w:b/>
        <w:sz w:val="20"/>
        <w:szCs w:val="20"/>
        <w:lang w:val="es-ES"/>
      </w:rPr>
      <w:t>547</w:t>
    </w:r>
    <w:r w:rsidR="00D06B65" w:rsidRPr="00A859D8">
      <w:rPr>
        <w:rFonts w:ascii="Arial" w:hAnsi="Arial" w:cs="Arial"/>
        <w:b/>
        <w:sz w:val="20"/>
        <w:szCs w:val="20"/>
        <w:lang w:val="es-ES"/>
      </w:rPr>
      <w:t>-</w:t>
    </w:r>
    <w:r w:rsidR="00070512" w:rsidRPr="00A859D8">
      <w:rPr>
        <w:rFonts w:ascii="Arial" w:hAnsi="Arial" w:cs="Arial"/>
        <w:b/>
        <w:sz w:val="20"/>
        <w:szCs w:val="20"/>
        <w:lang w:val="es-ES"/>
      </w:rPr>
      <w:t>06</w:t>
    </w:r>
    <w:r w:rsidR="00D06B65" w:rsidRPr="00A859D8">
      <w:rPr>
        <w:rFonts w:ascii="Arial" w:hAnsi="Arial" w:cs="Arial"/>
        <w:b/>
        <w:sz w:val="20"/>
        <w:szCs w:val="20"/>
        <w:lang w:val="es-ES"/>
      </w:rPr>
      <w:t>/</w:t>
    </w:r>
    <w:r w:rsidR="00070512" w:rsidRPr="00A859D8">
      <w:rPr>
        <w:rFonts w:ascii="Arial" w:hAnsi="Arial" w:cs="Arial"/>
        <w:b/>
        <w:sz w:val="20"/>
        <w:szCs w:val="20"/>
        <w:lang w:val="es-ES"/>
      </w:rPr>
      <w:t>06</w:t>
    </w:r>
    <w:r w:rsidR="00714B04" w:rsidRPr="00A859D8">
      <w:rPr>
        <w:rFonts w:ascii="Arial" w:hAnsi="Arial" w:cs="Arial"/>
        <w:b/>
        <w:sz w:val="20"/>
        <w:szCs w:val="20"/>
        <w:lang w:val="es-ES"/>
      </w:rPr>
      <w:t>u</w:t>
    </w:r>
  </w:p>
  <w:p w14:paraId="56381F38" w14:textId="6BEF1BE6" w:rsidR="00835452" w:rsidRPr="00A859D8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859D8">
      <w:rPr>
        <w:rFonts w:ascii="Arial" w:hAnsi="Arial" w:cs="Arial"/>
        <w:sz w:val="20"/>
        <w:szCs w:val="20"/>
        <w:lang w:val="es-ES"/>
      </w:rPr>
      <w:t>Rev. No: 00</w:t>
    </w:r>
    <w:r w:rsidR="00835452" w:rsidRPr="00A859D8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A859D8">
      <w:rPr>
        <w:rFonts w:ascii="Arial" w:hAnsi="Arial" w:cs="Arial"/>
        <w:b/>
        <w:sz w:val="20"/>
        <w:szCs w:val="20"/>
        <w:lang w:val="es-ES"/>
      </w:rPr>
      <w:t xml:space="preserve">                            </w:t>
    </w:r>
    <w:r w:rsidR="00A859D8">
      <w:rPr>
        <w:rFonts w:ascii="Arial" w:hAnsi="Arial" w:cs="Arial"/>
        <w:b/>
        <w:sz w:val="20"/>
        <w:szCs w:val="20"/>
        <w:lang w:val="es-ES"/>
      </w:rPr>
      <w:t>8K1</w:t>
    </w:r>
    <w:r w:rsidR="00835452" w:rsidRPr="00A859D8">
      <w:rPr>
        <w:rFonts w:ascii="Arial" w:hAnsi="Arial" w:cs="Arial"/>
        <w:b/>
        <w:sz w:val="20"/>
        <w:szCs w:val="20"/>
        <w:lang w:val="es-ES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125F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D9CAFF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W2MLU0NzQyMzVQ0lEKTi0uzszPAykwqgUA4BvDUC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60484"/>
    <w:rsid w:val="00070512"/>
    <w:rsid w:val="00072FF0"/>
    <w:rsid w:val="00073075"/>
    <w:rsid w:val="00073EB6"/>
    <w:rsid w:val="00076077"/>
    <w:rsid w:val="00076D91"/>
    <w:rsid w:val="00085E00"/>
    <w:rsid w:val="0009679C"/>
    <w:rsid w:val="000C3733"/>
    <w:rsid w:val="000C7605"/>
    <w:rsid w:val="000D590A"/>
    <w:rsid w:val="000E2B25"/>
    <w:rsid w:val="000F1A4F"/>
    <w:rsid w:val="000F3C01"/>
    <w:rsid w:val="000F6F6F"/>
    <w:rsid w:val="001010A3"/>
    <w:rsid w:val="00106D2C"/>
    <w:rsid w:val="00111884"/>
    <w:rsid w:val="0011667F"/>
    <w:rsid w:val="00125072"/>
    <w:rsid w:val="001269C6"/>
    <w:rsid w:val="001377D1"/>
    <w:rsid w:val="001415CA"/>
    <w:rsid w:val="00145C44"/>
    <w:rsid w:val="00153748"/>
    <w:rsid w:val="001579AA"/>
    <w:rsid w:val="00162A62"/>
    <w:rsid w:val="00172075"/>
    <w:rsid w:val="0017279B"/>
    <w:rsid w:val="00174E19"/>
    <w:rsid w:val="00181075"/>
    <w:rsid w:val="001826AC"/>
    <w:rsid w:val="0019307E"/>
    <w:rsid w:val="00197BB8"/>
    <w:rsid w:val="001A2D4D"/>
    <w:rsid w:val="001A54D0"/>
    <w:rsid w:val="001B0A47"/>
    <w:rsid w:val="001B140D"/>
    <w:rsid w:val="001C0083"/>
    <w:rsid w:val="001C0A47"/>
    <w:rsid w:val="001C41DC"/>
    <w:rsid w:val="001D2FA4"/>
    <w:rsid w:val="001E46AB"/>
    <w:rsid w:val="001F1BFE"/>
    <w:rsid w:val="001F3F6C"/>
    <w:rsid w:val="001F6847"/>
    <w:rsid w:val="00205698"/>
    <w:rsid w:val="002144EA"/>
    <w:rsid w:val="00214D0C"/>
    <w:rsid w:val="00222EE7"/>
    <w:rsid w:val="002258C5"/>
    <w:rsid w:val="0023036E"/>
    <w:rsid w:val="0023264B"/>
    <w:rsid w:val="00236AD7"/>
    <w:rsid w:val="00237252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82D"/>
    <w:rsid w:val="00292BC5"/>
    <w:rsid w:val="002970AE"/>
    <w:rsid w:val="002C23CF"/>
    <w:rsid w:val="002C2939"/>
    <w:rsid w:val="002C3287"/>
    <w:rsid w:val="002D707A"/>
    <w:rsid w:val="002D73C8"/>
    <w:rsid w:val="002E4D12"/>
    <w:rsid w:val="002E6F0B"/>
    <w:rsid w:val="002F3F1E"/>
    <w:rsid w:val="00302576"/>
    <w:rsid w:val="00310290"/>
    <w:rsid w:val="003201D4"/>
    <w:rsid w:val="00320C08"/>
    <w:rsid w:val="0032120C"/>
    <w:rsid w:val="00331CF6"/>
    <w:rsid w:val="003367B4"/>
    <w:rsid w:val="00337E3A"/>
    <w:rsid w:val="00354386"/>
    <w:rsid w:val="00356C8A"/>
    <w:rsid w:val="00362ECB"/>
    <w:rsid w:val="00365D52"/>
    <w:rsid w:val="00367914"/>
    <w:rsid w:val="00373E47"/>
    <w:rsid w:val="00375239"/>
    <w:rsid w:val="00376026"/>
    <w:rsid w:val="00382BE4"/>
    <w:rsid w:val="0038376A"/>
    <w:rsid w:val="003A203F"/>
    <w:rsid w:val="003B6C5B"/>
    <w:rsid w:val="003C2DDF"/>
    <w:rsid w:val="003C60D3"/>
    <w:rsid w:val="003D0837"/>
    <w:rsid w:val="003D0DEE"/>
    <w:rsid w:val="003D6E23"/>
    <w:rsid w:val="003E274F"/>
    <w:rsid w:val="003E740B"/>
    <w:rsid w:val="003F2D05"/>
    <w:rsid w:val="00402C50"/>
    <w:rsid w:val="00424A5C"/>
    <w:rsid w:val="00440FFA"/>
    <w:rsid w:val="00450478"/>
    <w:rsid w:val="004637DE"/>
    <w:rsid w:val="00471F00"/>
    <w:rsid w:val="004756B8"/>
    <w:rsid w:val="004809DB"/>
    <w:rsid w:val="00481119"/>
    <w:rsid w:val="00486CFF"/>
    <w:rsid w:val="00493D14"/>
    <w:rsid w:val="004B1008"/>
    <w:rsid w:val="004B28F2"/>
    <w:rsid w:val="004C72AD"/>
    <w:rsid w:val="004D46E1"/>
    <w:rsid w:val="004E0E72"/>
    <w:rsid w:val="004E1941"/>
    <w:rsid w:val="004E1E7A"/>
    <w:rsid w:val="004E54E6"/>
    <w:rsid w:val="004F3A3A"/>
    <w:rsid w:val="004F5AAE"/>
    <w:rsid w:val="004F5DC6"/>
    <w:rsid w:val="00503481"/>
    <w:rsid w:val="00511D00"/>
    <w:rsid w:val="00512069"/>
    <w:rsid w:val="00525CD5"/>
    <w:rsid w:val="00532C20"/>
    <w:rsid w:val="0055075C"/>
    <w:rsid w:val="00552442"/>
    <w:rsid w:val="00553F26"/>
    <w:rsid w:val="0055450A"/>
    <w:rsid w:val="0055676E"/>
    <w:rsid w:val="00557405"/>
    <w:rsid w:val="005658AC"/>
    <w:rsid w:val="00567CDF"/>
    <w:rsid w:val="00571E25"/>
    <w:rsid w:val="005739C9"/>
    <w:rsid w:val="00585ED6"/>
    <w:rsid w:val="0059269D"/>
    <w:rsid w:val="00594E60"/>
    <w:rsid w:val="005B1B96"/>
    <w:rsid w:val="005C3203"/>
    <w:rsid w:val="005C6D9C"/>
    <w:rsid w:val="005C7EB4"/>
    <w:rsid w:val="005D1A1B"/>
    <w:rsid w:val="005D477A"/>
    <w:rsid w:val="005E5E01"/>
    <w:rsid w:val="005F150D"/>
    <w:rsid w:val="005F2147"/>
    <w:rsid w:val="0060400A"/>
    <w:rsid w:val="00607B65"/>
    <w:rsid w:val="006132E4"/>
    <w:rsid w:val="00614234"/>
    <w:rsid w:val="006145F2"/>
    <w:rsid w:val="006223A5"/>
    <w:rsid w:val="006318CB"/>
    <w:rsid w:val="00634068"/>
    <w:rsid w:val="006363C8"/>
    <w:rsid w:val="006479D6"/>
    <w:rsid w:val="006661C0"/>
    <w:rsid w:val="00667291"/>
    <w:rsid w:val="00683115"/>
    <w:rsid w:val="0068440A"/>
    <w:rsid w:val="00686988"/>
    <w:rsid w:val="00692F6C"/>
    <w:rsid w:val="006A2F3F"/>
    <w:rsid w:val="006B0D0E"/>
    <w:rsid w:val="006B3E1A"/>
    <w:rsid w:val="006B6103"/>
    <w:rsid w:val="006B6E3F"/>
    <w:rsid w:val="006C0D36"/>
    <w:rsid w:val="006C4083"/>
    <w:rsid w:val="006C5A92"/>
    <w:rsid w:val="006C751F"/>
    <w:rsid w:val="006D4350"/>
    <w:rsid w:val="006D6F17"/>
    <w:rsid w:val="006E1093"/>
    <w:rsid w:val="006E33AB"/>
    <w:rsid w:val="006E7A32"/>
    <w:rsid w:val="006F139A"/>
    <w:rsid w:val="006F3D45"/>
    <w:rsid w:val="00700747"/>
    <w:rsid w:val="00703B29"/>
    <w:rsid w:val="00705C65"/>
    <w:rsid w:val="00711240"/>
    <w:rsid w:val="00714B04"/>
    <w:rsid w:val="007175F0"/>
    <w:rsid w:val="007307CC"/>
    <w:rsid w:val="00734CF1"/>
    <w:rsid w:val="00735572"/>
    <w:rsid w:val="007438BB"/>
    <w:rsid w:val="0075152E"/>
    <w:rsid w:val="00752213"/>
    <w:rsid w:val="0075310A"/>
    <w:rsid w:val="0075468C"/>
    <w:rsid w:val="007667D3"/>
    <w:rsid w:val="007713C6"/>
    <w:rsid w:val="00785012"/>
    <w:rsid w:val="00790BAB"/>
    <w:rsid w:val="0079135B"/>
    <w:rsid w:val="00796E2D"/>
    <w:rsid w:val="007A1CE6"/>
    <w:rsid w:val="007C0077"/>
    <w:rsid w:val="007D3A51"/>
    <w:rsid w:val="007E365B"/>
    <w:rsid w:val="007E7A46"/>
    <w:rsid w:val="007F03B4"/>
    <w:rsid w:val="00800303"/>
    <w:rsid w:val="008111DA"/>
    <w:rsid w:val="00811EBA"/>
    <w:rsid w:val="008132AD"/>
    <w:rsid w:val="0081448E"/>
    <w:rsid w:val="00814ED3"/>
    <w:rsid w:val="00835452"/>
    <w:rsid w:val="008650CB"/>
    <w:rsid w:val="00871A41"/>
    <w:rsid w:val="00872CE4"/>
    <w:rsid w:val="0088058D"/>
    <w:rsid w:val="008872EB"/>
    <w:rsid w:val="00891CFF"/>
    <w:rsid w:val="008A3F0A"/>
    <w:rsid w:val="008B13D8"/>
    <w:rsid w:val="008B674C"/>
    <w:rsid w:val="008C217D"/>
    <w:rsid w:val="008C3A0F"/>
    <w:rsid w:val="008D4624"/>
    <w:rsid w:val="008F055B"/>
    <w:rsid w:val="008F068B"/>
    <w:rsid w:val="0090189D"/>
    <w:rsid w:val="009031BC"/>
    <w:rsid w:val="00903CF6"/>
    <w:rsid w:val="0091530B"/>
    <w:rsid w:val="00915467"/>
    <w:rsid w:val="00920DB9"/>
    <w:rsid w:val="00933390"/>
    <w:rsid w:val="00940097"/>
    <w:rsid w:val="009456AE"/>
    <w:rsid w:val="00964437"/>
    <w:rsid w:val="009644E0"/>
    <w:rsid w:val="00965212"/>
    <w:rsid w:val="00965933"/>
    <w:rsid w:val="00971D2A"/>
    <w:rsid w:val="00980262"/>
    <w:rsid w:val="009817BC"/>
    <w:rsid w:val="00984B75"/>
    <w:rsid w:val="00986CCA"/>
    <w:rsid w:val="00992E29"/>
    <w:rsid w:val="00994958"/>
    <w:rsid w:val="00996FD4"/>
    <w:rsid w:val="009A0BDC"/>
    <w:rsid w:val="009A5AD0"/>
    <w:rsid w:val="009A5DB5"/>
    <w:rsid w:val="009A7BDB"/>
    <w:rsid w:val="009B17D4"/>
    <w:rsid w:val="009C2C40"/>
    <w:rsid w:val="009D342F"/>
    <w:rsid w:val="009E1C42"/>
    <w:rsid w:val="009E6698"/>
    <w:rsid w:val="009F00DE"/>
    <w:rsid w:val="009F40EE"/>
    <w:rsid w:val="00A00FC4"/>
    <w:rsid w:val="00A046AF"/>
    <w:rsid w:val="00A06E76"/>
    <w:rsid w:val="00A13B7E"/>
    <w:rsid w:val="00A214BE"/>
    <w:rsid w:val="00A25F6F"/>
    <w:rsid w:val="00A27C52"/>
    <w:rsid w:val="00A4288E"/>
    <w:rsid w:val="00A4343D"/>
    <w:rsid w:val="00A44459"/>
    <w:rsid w:val="00A46239"/>
    <w:rsid w:val="00A50614"/>
    <w:rsid w:val="00A715E1"/>
    <w:rsid w:val="00A7677C"/>
    <w:rsid w:val="00A805C6"/>
    <w:rsid w:val="00A812C9"/>
    <w:rsid w:val="00A859D8"/>
    <w:rsid w:val="00A905BF"/>
    <w:rsid w:val="00A916D7"/>
    <w:rsid w:val="00A93EF0"/>
    <w:rsid w:val="00AA01BA"/>
    <w:rsid w:val="00AA240A"/>
    <w:rsid w:val="00AB2381"/>
    <w:rsid w:val="00AB5813"/>
    <w:rsid w:val="00AB5874"/>
    <w:rsid w:val="00AB5CFB"/>
    <w:rsid w:val="00AD1AE6"/>
    <w:rsid w:val="00AD51C7"/>
    <w:rsid w:val="00AE11DC"/>
    <w:rsid w:val="00AF0CB9"/>
    <w:rsid w:val="00AF0FF6"/>
    <w:rsid w:val="00AF1C2B"/>
    <w:rsid w:val="00AF6982"/>
    <w:rsid w:val="00B01989"/>
    <w:rsid w:val="00B04998"/>
    <w:rsid w:val="00B050F0"/>
    <w:rsid w:val="00B065C6"/>
    <w:rsid w:val="00B075AE"/>
    <w:rsid w:val="00B11130"/>
    <w:rsid w:val="00B16E0A"/>
    <w:rsid w:val="00B170B5"/>
    <w:rsid w:val="00B2771C"/>
    <w:rsid w:val="00B306EB"/>
    <w:rsid w:val="00B35AA8"/>
    <w:rsid w:val="00B40077"/>
    <w:rsid w:val="00B45264"/>
    <w:rsid w:val="00B52EEB"/>
    <w:rsid w:val="00B54EB2"/>
    <w:rsid w:val="00B57E1C"/>
    <w:rsid w:val="00B8055F"/>
    <w:rsid w:val="00B82B42"/>
    <w:rsid w:val="00B87794"/>
    <w:rsid w:val="00B91F6C"/>
    <w:rsid w:val="00B94A46"/>
    <w:rsid w:val="00BA0EA1"/>
    <w:rsid w:val="00BA3B02"/>
    <w:rsid w:val="00BB03F4"/>
    <w:rsid w:val="00BB0746"/>
    <w:rsid w:val="00BB3A15"/>
    <w:rsid w:val="00BB6181"/>
    <w:rsid w:val="00BB6999"/>
    <w:rsid w:val="00BC41B2"/>
    <w:rsid w:val="00BC45F2"/>
    <w:rsid w:val="00BC7505"/>
    <w:rsid w:val="00BD04A7"/>
    <w:rsid w:val="00BD20D6"/>
    <w:rsid w:val="00BD5505"/>
    <w:rsid w:val="00BD6D13"/>
    <w:rsid w:val="00BD7078"/>
    <w:rsid w:val="00BE52D3"/>
    <w:rsid w:val="00BE61F6"/>
    <w:rsid w:val="00C12E98"/>
    <w:rsid w:val="00C17711"/>
    <w:rsid w:val="00C20306"/>
    <w:rsid w:val="00C208DE"/>
    <w:rsid w:val="00C236B5"/>
    <w:rsid w:val="00C413C8"/>
    <w:rsid w:val="00C42001"/>
    <w:rsid w:val="00C441D1"/>
    <w:rsid w:val="00C4480F"/>
    <w:rsid w:val="00C46768"/>
    <w:rsid w:val="00C5100D"/>
    <w:rsid w:val="00C61C3F"/>
    <w:rsid w:val="00C64B25"/>
    <w:rsid w:val="00C6685B"/>
    <w:rsid w:val="00C66DF6"/>
    <w:rsid w:val="00C7247F"/>
    <w:rsid w:val="00C76A11"/>
    <w:rsid w:val="00C80448"/>
    <w:rsid w:val="00C808C5"/>
    <w:rsid w:val="00C90D9A"/>
    <w:rsid w:val="00C92C07"/>
    <w:rsid w:val="00C96462"/>
    <w:rsid w:val="00C96752"/>
    <w:rsid w:val="00CA0423"/>
    <w:rsid w:val="00CA1FF4"/>
    <w:rsid w:val="00CA7ED8"/>
    <w:rsid w:val="00CB0D08"/>
    <w:rsid w:val="00CB37C0"/>
    <w:rsid w:val="00CB7C49"/>
    <w:rsid w:val="00CB7E86"/>
    <w:rsid w:val="00CC0F2F"/>
    <w:rsid w:val="00CC1A52"/>
    <w:rsid w:val="00CC78FC"/>
    <w:rsid w:val="00CD08AB"/>
    <w:rsid w:val="00CD0DD9"/>
    <w:rsid w:val="00CD5F2A"/>
    <w:rsid w:val="00CD7A67"/>
    <w:rsid w:val="00CE0D67"/>
    <w:rsid w:val="00CE1BD4"/>
    <w:rsid w:val="00CE23C0"/>
    <w:rsid w:val="00CF2020"/>
    <w:rsid w:val="00D02421"/>
    <w:rsid w:val="00D0558E"/>
    <w:rsid w:val="00D06B65"/>
    <w:rsid w:val="00D15949"/>
    <w:rsid w:val="00D25B8B"/>
    <w:rsid w:val="00D2686C"/>
    <w:rsid w:val="00D44288"/>
    <w:rsid w:val="00D447E1"/>
    <w:rsid w:val="00D463FE"/>
    <w:rsid w:val="00D555CC"/>
    <w:rsid w:val="00D6181A"/>
    <w:rsid w:val="00D750FE"/>
    <w:rsid w:val="00D7518E"/>
    <w:rsid w:val="00D80C36"/>
    <w:rsid w:val="00D817BB"/>
    <w:rsid w:val="00D85588"/>
    <w:rsid w:val="00D87A0B"/>
    <w:rsid w:val="00DA0250"/>
    <w:rsid w:val="00DA1838"/>
    <w:rsid w:val="00DA7F6E"/>
    <w:rsid w:val="00DB2282"/>
    <w:rsid w:val="00DB4CD8"/>
    <w:rsid w:val="00DC16B2"/>
    <w:rsid w:val="00DC5A58"/>
    <w:rsid w:val="00DC7602"/>
    <w:rsid w:val="00DD0021"/>
    <w:rsid w:val="00DD1B81"/>
    <w:rsid w:val="00DD2164"/>
    <w:rsid w:val="00DD2F69"/>
    <w:rsid w:val="00DD3349"/>
    <w:rsid w:val="00DD4431"/>
    <w:rsid w:val="00DD70AD"/>
    <w:rsid w:val="00DD7E85"/>
    <w:rsid w:val="00DE323B"/>
    <w:rsid w:val="00DE7E07"/>
    <w:rsid w:val="00DF69DE"/>
    <w:rsid w:val="00E04950"/>
    <w:rsid w:val="00E05DEF"/>
    <w:rsid w:val="00E137D7"/>
    <w:rsid w:val="00E17A54"/>
    <w:rsid w:val="00E26931"/>
    <w:rsid w:val="00E2748C"/>
    <w:rsid w:val="00E36348"/>
    <w:rsid w:val="00E367F7"/>
    <w:rsid w:val="00E3713B"/>
    <w:rsid w:val="00E4215E"/>
    <w:rsid w:val="00E445D8"/>
    <w:rsid w:val="00E44F7D"/>
    <w:rsid w:val="00E51B64"/>
    <w:rsid w:val="00E556A8"/>
    <w:rsid w:val="00E57496"/>
    <w:rsid w:val="00E76C81"/>
    <w:rsid w:val="00E812C8"/>
    <w:rsid w:val="00E84D6E"/>
    <w:rsid w:val="00E94CA6"/>
    <w:rsid w:val="00E97822"/>
    <w:rsid w:val="00EC2167"/>
    <w:rsid w:val="00EC742E"/>
    <w:rsid w:val="00ED24B9"/>
    <w:rsid w:val="00ED2851"/>
    <w:rsid w:val="00EE4C0F"/>
    <w:rsid w:val="00EE637A"/>
    <w:rsid w:val="00EF5848"/>
    <w:rsid w:val="00EF7511"/>
    <w:rsid w:val="00F07082"/>
    <w:rsid w:val="00F157DD"/>
    <w:rsid w:val="00F16615"/>
    <w:rsid w:val="00F21DB6"/>
    <w:rsid w:val="00F24527"/>
    <w:rsid w:val="00F303E4"/>
    <w:rsid w:val="00F37953"/>
    <w:rsid w:val="00F4081B"/>
    <w:rsid w:val="00F5280B"/>
    <w:rsid w:val="00F57236"/>
    <w:rsid w:val="00F63E15"/>
    <w:rsid w:val="00F66008"/>
    <w:rsid w:val="00F70EE0"/>
    <w:rsid w:val="00F72135"/>
    <w:rsid w:val="00F76880"/>
    <w:rsid w:val="00F805B1"/>
    <w:rsid w:val="00F83991"/>
    <w:rsid w:val="00F957D8"/>
    <w:rsid w:val="00FA2A88"/>
    <w:rsid w:val="00FB46C6"/>
    <w:rsid w:val="00FB5D47"/>
    <w:rsid w:val="00FB69BE"/>
    <w:rsid w:val="00FB6E97"/>
    <w:rsid w:val="00FC719A"/>
    <w:rsid w:val="00FC7F5D"/>
    <w:rsid w:val="00FD23D7"/>
    <w:rsid w:val="00FE49EF"/>
    <w:rsid w:val="00FE5F9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,"/>
  <w14:docId w14:val="6C5E0A8C"/>
  <w15:chartTrackingRefBased/>
  <w15:docId w15:val="{C51D24AF-6693-4DA6-AD98-B2FEBC423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B77CCA-A221-4A29-B489-A2ACCEF60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7</Pages>
  <Words>779</Words>
  <Characters>6598</Characters>
  <Application>Microsoft Office Word</Application>
  <DocSecurity>0</DocSecurity>
  <Lines>54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363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6</cp:revision>
  <cp:lastPrinted>2018-10-17T09:07:00Z</cp:lastPrinted>
  <dcterms:created xsi:type="dcterms:W3CDTF">2020-03-03T13:23:00Z</dcterms:created>
  <dcterms:modified xsi:type="dcterms:W3CDTF">2020-03-05T09:41:00Z</dcterms:modified>
</cp:coreProperties>
</file>